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383D6" w14:textId="1692BFA5" w:rsidR="00971450" w:rsidRDefault="00616A24" w:rsidP="00616A24">
      <w:pPr>
        <w:jc w:val="center"/>
        <w:rPr>
          <w:b/>
          <w:bCs/>
          <w:sz w:val="32"/>
          <w:szCs w:val="32"/>
        </w:rPr>
      </w:pPr>
      <w:r w:rsidRPr="00616A24">
        <w:rPr>
          <w:b/>
          <w:bCs/>
          <w:sz w:val="32"/>
          <w:szCs w:val="32"/>
        </w:rPr>
        <w:t>67</w:t>
      </w:r>
      <w:r w:rsidRPr="00616A24">
        <w:rPr>
          <w:b/>
          <w:bCs/>
          <w:sz w:val="32"/>
          <w:szCs w:val="32"/>
          <w:vertAlign w:val="superscript"/>
        </w:rPr>
        <w:t>th</w:t>
      </w:r>
      <w:r w:rsidRPr="00616A24">
        <w:rPr>
          <w:b/>
          <w:bCs/>
          <w:sz w:val="32"/>
          <w:szCs w:val="32"/>
        </w:rPr>
        <w:t xml:space="preserve"> BPSC Answer key 2022</w:t>
      </w:r>
    </w:p>
    <w:tbl>
      <w:tblPr>
        <w:tblW w:w="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4"/>
        <w:gridCol w:w="679"/>
        <w:gridCol w:w="679"/>
        <w:gridCol w:w="679"/>
        <w:gridCol w:w="679"/>
      </w:tblGrid>
      <w:tr w:rsidR="00616A24" w:rsidRPr="00616A24" w14:paraId="04E2C88B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0FDFAF" w14:textId="77777777" w:rsid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bidi="hi-IN"/>
              </w:rPr>
            </w:pPr>
          </w:p>
          <w:p w14:paraId="3404EEB4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4636B9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b/>
                <w:bCs/>
                <w:sz w:val="20"/>
                <w:szCs w:val="20"/>
                <w:lang w:bidi="hi-IN"/>
              </w:rPr>
              <w:t>SET 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AE2E0C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b/>
                <w:bCs/>
                <w:sz w:val="20"/>
                <w:szCs w:val="20"/>
                <w:lang w:bidi="hi-IN"/>
              </w:rPr>
              <w:t>SET 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297034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b/>
                <w:bCs/>
                <w:sz w:val="20"/>
                <w:szCs w:val="20"/>
                <w:lang w:bidi="hi-IN"/>
              </w:rPr>
              <w:t>SET 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C25FD1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b/>
                <w:bCs/>
                <w:sz w:val="20"/>
                <w:szCs w:val="20"/>
                <w:lang w:bidi="hi-IN"/>
              </w:rPr>
              <w:t>SET D</w:t>
            </w:r>
          </w:p>
        </w:tc>
      </w:tr>
      <w:tr w:rsidR="00616A24" w:rsidRPr="00616A24" w14:paraId="33AB8E85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B343A64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DB0C326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13B8B2E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4573FA6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2319846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bidi="hi-IN"/>
              </w:rPr>
            </w:pPr>
          </w:p>
        </w:tc>
      </w:tr>
      <w:tr w:rsidR="00616A24" w:rsidRPr="00616A24" w14:paraId="14926839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7875D08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08D824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58CDEC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E09F7E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536690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404102C0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B5183D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6FCB93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E1CA6D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1F9389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6BC3BE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47B4DE33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135878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35A978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B32B13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884082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1F9571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33B1BA94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BD35AE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C0FDF1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DB0D6D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9ECBD0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FDD3C3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036A8C19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4F9855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93C32E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B38E6F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6C002F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4FC5F9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2CD72F4D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8D4CC0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C63CBE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15138C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9BC97C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68D7BE6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2EC145B5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3E637B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7B3C9A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D0AE65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BF395A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07F14F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1739FB90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9BFAB5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EDD64F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436565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95C595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C9C291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335BCC0F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6747059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06C02D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0760E2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1C6C1B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6C35E1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3C02D506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B034B0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E22A96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88B6D9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DB9480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DCBB1A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7E866D3A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B31554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4622AA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ACA3DB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16E911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F80938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14DAD1D2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1939A4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C50DE4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B297FA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7D3BD8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6DA836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1FCC630A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B03397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B7FA93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14C7A0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3B0004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7C90D1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42BAFB9E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004A8D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38EDD8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096398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3E75D2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63AA438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0115D441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53BF3B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DC0451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9E4EA6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3C0B1F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8395C8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4D98EE43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7C76BD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E4022E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349BFE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512DBA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53F2DE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58890699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F96258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3EBA49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7D6726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EAF47A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B18D5E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02DB3536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CEF5F0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BDC4FD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3AFEB8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4AA666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DE4A74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5B09E6BD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950FD7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8D7FEE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718940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AB5A80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BBE33F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138A6C62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E5CE6F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2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2D2FC5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8E824A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29361D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0DB94B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4A505EC7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6CA213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2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928EC4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7BC333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5FC7F1B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A4E0C9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2B91C1EF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50D761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2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636AF9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0B97EB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CFD475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166E49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354BCCC5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C9B862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2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B330D1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6471A8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69088F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7A2E37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026C3F98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FB84C6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2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21664A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5DEDDC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7B0DFB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D40FBB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144A044B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D068B6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F4DD455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D76C90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6CA62E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3012B3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5BDEBC12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6936B9D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2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9452FC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404538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AC4D9C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2A3276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42F06ABB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E1EB43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2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0B3253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964A7C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B43098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B8FDE1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63F35E93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3B5CC1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2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622345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EFC8A9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F1D6E2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CD6DA1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3C4B600F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802A3D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2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E11643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1FF9B4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BB67D9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8BDA88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2F6AC837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B0F252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lastRenderedPageBreak/>
              <w:t>3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4D0995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757225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A8C730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EE5CCC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7AF0EE89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8FB21C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3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B0A4A0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A880C3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60B599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23729E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2063D062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FC077E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3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B81ADA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EB123C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2756FF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414E40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10BA7F8E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3DFF11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3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6F033F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DC5A16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78BB70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BB6910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38AB0401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BC1DE9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3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D45DBF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1D23A8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EDB182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BF9B06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4D6A3907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C57781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3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863AE0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8D60E4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3CAE98A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A6E1D63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259E34E7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1AA81E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3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B07A4A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50383B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8A16FB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A09C6F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6A80AE9A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604EF2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3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6C16944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F016E4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AB03B7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BA69FB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24622B02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B743C7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3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B01078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774AA00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AABD1B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259F6F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0433E219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18C2B7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3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F2E244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DF00E0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3177BB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CB100F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461DC184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7599F8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4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A0A479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D28694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81C6B0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B02F92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298819BC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95B7BF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4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B70F93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DD578A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741A81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29AABF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7E266BDD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500B8D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4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D7FA49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AA9A918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C8F11C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D68E85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08205379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04FEB0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4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AB7417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915B23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62442D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DE52EE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6D32086C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2F08B8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4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6E6ACA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038918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AF4306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AB06D5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7DFA8BCB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79F86B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4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3BEAF9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B244F3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0BE6BB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9F8693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1FB891ED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FD1D526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4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EAC394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5E0E7B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5E7F7D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4DD387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548AAAF8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C2E733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4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2C488B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E80578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7268191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4581A1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6CB5C039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CDCFBF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4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A7C28F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DF9834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DEDBD5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AA4509F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0718C910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9C2A18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4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079709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*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3A1693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80EB3B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ACD0A80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5A112592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E62841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5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A31D5C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A9FA70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F94E04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32B330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5ACCEA67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DB2E33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5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884467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B4F026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6D9549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04BCD5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6C636323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496603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5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DB267A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66008A9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393347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6711C9B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7C35E50C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DF273B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5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F0E376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532EB1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32E37D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4E0C2C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71165C01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A1014F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5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BC0898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A28157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48C372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7EA1EB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12C2E078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D495F1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5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88F087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804ACE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C29090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30A1FB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7A17D484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2A1D9B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5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BE9E1F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C4EACC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705E4A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DE0FFA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5F5BE7F7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40BEF7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5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EB0309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E07378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BA9E88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609C60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71B1C45A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DEC772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5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963CA6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A19D26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16838F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C1ED19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3B50E891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C69CAB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5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751C39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C870DA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9E333D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206F0C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7D41FFB7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F6C7E9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6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600930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4D6495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188291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55D7BB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4F3CEFC6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FC0710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6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A7ED1E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407EDA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4F3AB3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A8BC623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688A2D5C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C76E92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6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E9C99B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E80ECF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8CEA52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0644CD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5E27AA14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FB07CE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lastRenderedPageBreak/>
              <w:t>6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671F90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3293DB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5F0968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F8B440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4B45AED5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B4AF43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6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B469B1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4788AA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52A1AB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111B01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21012179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51076E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6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96EFEF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7F9004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C4F4BE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EE10A4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3E33FE15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36DD3C8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6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627BAB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2F2B0F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93B36B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56E8F6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212C6283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A747DD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6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7CDA21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C8ECBE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2F1D2C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7F0D42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055208E0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CC04A5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6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DB0B9A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58EEBB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CB6954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949CD8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6AEBCF55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2B3D43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6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D9FC8C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5BA4C19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060844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77E07C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7AAA7D8A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7DEB5C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BB0F73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4C7F53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BD771C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8F2C7C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4A5AF672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9F17EE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7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660EF4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588C78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11ABAA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F36AF4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0ECD4EB2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AD4B28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7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290BE7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BA9CF9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24C045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F0D94E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070E11DE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50AF78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7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688043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0D52F2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33E820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5D0824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3E23E54B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D01B62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7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B75F1B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C88D38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DE3ADE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851FDA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0A511B7B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20507B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7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BC372E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9DB7E7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A501BD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40B448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60CA284E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97F1AF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7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1FA2AA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B0104D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6E2AD2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6D93C1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5FD5227F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792655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7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C0573B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DF4FCB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050506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9E8EB2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404CAD33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994831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7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73426A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C7A257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ABC889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738FCF2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583BF332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9D5CD6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7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FF5962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14BDB3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BE3F3D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58CDE61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54C8FE19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EDBBB4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8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46A981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*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E18DC9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091C47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8EBBD7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54DE3A03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C8DA80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8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733D09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F968A0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2F7A40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719E99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3BCF4DC3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645B2E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8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0AE899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8A1D34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8F5C1D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CD80B4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1F6E4DBC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E6F98C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8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A00432E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1E14F3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1694EF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5C4274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418B2EB8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A8E6DB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8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AD5D4A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E0B1C7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110D97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431BB7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0C9BB76E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8C30C6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8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37CCF0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BDBEB8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4A8723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2F31F0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1255211B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D8B886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8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2BC40C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70CD241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EAF5E8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E8AD81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0A2E0300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E3CA5E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8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D775E1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D20AA3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EED725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C08EAB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3D185C4A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35D86A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8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BC23F1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BB8853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69C5B4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D22D14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175BF9A8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995ED1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8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D77343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6D8412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7058E4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0EFF10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0A994A0D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856AA3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9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58C96E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344F1D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CBD051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03A9E3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204B88C4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BA8D5F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9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CE3546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DEAE60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6D45A97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A411CC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0037469E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CA8FE3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9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FEB248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0A648D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C03A62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8C8E2D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7B594416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9CCEF2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9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BC18EC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14D306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F07D59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059607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66B8CA9D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A95ED04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9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B27104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A699FE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6E828E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938741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09F5BB46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A41C891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9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B85338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5D5E70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FCD963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2C779F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21CBC1D7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1E1BDC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lastRenderedPageBreak/>
              <w:t>9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1F9FF0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478BEF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D0302E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D5452E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45C880D3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D81D90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9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F2E998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F81C40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608748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32D2A9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7239C3C7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02F9FE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9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3D48DB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20F39D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2ECA1E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0CB2F2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645E6946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18AFA4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9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16F448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A62F7F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78DD9A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7DA14D7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2881C03B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F99539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0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DE69AC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88CDA5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45E479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5AABE8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1AC57070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B86A9B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0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DE879E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055A91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703FEC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512A02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08E7DEA1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7726C5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17223E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*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8973B8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2959D3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67B06C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581BD494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546D3A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0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EF2063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BA5965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0452F5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EF3D9F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1FB9D91E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B7071C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0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9892BE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424723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AFC177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9DAB1A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44EA42B8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CB111E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0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5C6EBD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10FD08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C81AD6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BA520B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7A2CCF78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0E54B3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0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D43849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801984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5FC45A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FCA402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155A52DF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201A45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0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9C7D4A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7F70E0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1A17EB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146457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09237E91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29F2C1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0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52A35D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520B09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7E59F9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4E691F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0DCF8B72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BB2BE9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0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905C10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28CA85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EE4221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6BE8D1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2494AA82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254F15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1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57BB16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B1088B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A19643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0E530B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50A49B1E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65E0B13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DBCD8B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6907DD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5F963B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133351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44215E25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DFAEEE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46C2EC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B07EC6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FC3DC3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DA19EC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67F8D55E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2586B6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1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ADC2B7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13D513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E217A4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B1AAF9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47CE2C67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1E58DB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1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439E01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115B0A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DE5DD6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C28DFE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239A193B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8A512C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1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58D217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806C50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FC7F622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53A2B41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2AC7DD56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C6C43F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1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63A099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14BCC9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9B557F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2BA0E2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12D610E8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8300E9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1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C6CE39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E249E9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3A2405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84AC63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564137E9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535DF0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1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4788DE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5A8DD5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FFEE69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69F74E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41B5E831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0AD7EA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09DF8E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D24997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5DFB33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7AA919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7495A197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997DE8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2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8032E0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2CB67B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61774E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2AD762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59AC6169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6519A3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2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955EC0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60D21A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690DEE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483F2C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6DCFDACC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21DE99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2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656B2C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CD5DCA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93C9F3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B758A1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383641F3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A09BACB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2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4FF329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303793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D0C76A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7EEC25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2492B86B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8CE085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2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8E0E9A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D3244E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6248FA4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A74F1B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4AC711F2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B9B325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1A56DB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82BCD1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926CAC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5FFF04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31A77C7C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08546B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2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9B6F1B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*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02174D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44E387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D983F1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528B145E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5F62EA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2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3625185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DE4318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C0C49D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438D27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7784339B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993616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2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BCBEF6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F6BC75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A8AD38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0A1995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30020A2C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BCB048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lastRenderedPageBreak/>
              <w:t>12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C36E15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62F0C0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BAB66A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F4D0FC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7DCFD1F8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4CFD6B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3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A2DDFD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2B373B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F2CA3F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459771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45FE45AF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B7041E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3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25B178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15EF69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8E4612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22D97D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4BB11D1F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C42A08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3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8D5E7A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6E6BE7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2E40E0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7BC7E9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114AEA1E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B70241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3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DE6934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76D7D0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42444B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42C34A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4AF5E274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043AAC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3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74B8DAE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874B12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57A982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0ED45D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0E1B9BBF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FD60D8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3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791D1A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5E5818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666F0D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BF39DD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7005AC7B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32944D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3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70245E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2FEE2E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D15836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321968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48DF9838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B6D4B6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3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50AFE7F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D20056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63D7E8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5EB201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7D84C240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DF7D9A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3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E24DF1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D4FDF4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61F4698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E3FD9A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6289876C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1D1220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3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4D3FA7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8F9DF7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AC04B2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3CCCCC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71647DF8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1D27DB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4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8ECC6E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F4589EE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C92D80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E370A0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63F53DBF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4176C0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4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756DB4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FE76F1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25F29D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7D93C8F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5492B060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4EB5B5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4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9DBB1E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2049FD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C32B74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566D1FE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0BD3C660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852812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4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5F022D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E31E56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0FA69C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7753B9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05884B60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6E0AB8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4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9E1760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F3923F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3E4297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8D948A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7F93C253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C0622A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4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82B940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09BDD8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C4C909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610F46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50DB489C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92D872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4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8675A4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5BE174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E506EA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472ECE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79E118AC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7D7639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4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2D0B3F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1565FA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F5E57D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71B2B1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28EA5C06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7C7FA9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4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3A55EF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FF55A5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8547AC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1B932F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4F67B30C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D925E0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4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8ED818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04E2C3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7C4F12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F245AD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  <w:tr w:rsidR="00616A24" w:rsidRPr="00616A24" w14:paraId="00030CE8" w14:textId="77777777" w:rsidTr="00490440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4CABD9" w14:textId="77777777" w:rsidR="00616A24" w:rsidRPr="00616A24" w:rsidRDefault="00616A24" w:rsidP="0049044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15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699188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  <w:r w:rsidRPr="00616A24">
              <w:rPr>
                <w:rFonts w:ascii="Arial" w:eastAsia="Times New Roman" w:hAnsi="Arial" w:cs="Arial"/>
                <w:sz w:val="20"/>
                <w:szCs w:val="20"/>
                <w:lang w:bidi="hi-IN"/>
              </w:rPr>
              <w:t>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00BEE3" w14:textId="77777777" w:rsidR="00616A24" w:rsidRPr="00616A24" w:rsidRDefault="00616A24" w:rsidP="0049044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A7D1F2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2E15B2" w14:textId="77777777" w:rsidR="00616A24" w:rsidRPr="00616A24" w:rsidRDefault="00616A24" w:rsidP="004904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hi-IN"/>
              </w:rPr>
            </w:pPr>
          </w:p>
        </w:tc>
      </w:tr>
    </w:tbl>
    <w:p w14:paraId="1012DF73" w14:textId="77777777" w:rsidR="00616A24" w:rsidRPr="00616A24" w:rsidRDefault="00616A24" w:rsidP="00616A24"/>
    <w:p w14:paraId="16CED6B7" w14:textId="77777777" w:rsidR="00616A24" w:rsidRPr="00616A24" w:rsidRDefault="00616A24" w:rsidP="00616A24">
      <w:pPr>
        <w:jc w:val="center"/>
        <w:rPr>
          <w:b/>
          <w:bCs/>
          <w:sz w:val="32"/>
          <w:szCs w:val="32"/>
        </w:rPr>
      </w:pPr>
    </w:p>
    <w:sectPr w:rsidR="00616A24" w:rsidRPr="00616A24" w:rsidSect="001B62D9">
      <w:headerReference w:type="even" r:id="rId7"/>
      <w:headerReference w:type="default" r:id="rId8"/>
      <w:footerReference w:type="default" r:id="rId9"/>
      <w:headerReference w:type="first" r:id="rId10"/>
      <w:pgSz w:w="12240" w:h="15840"/>
      <w:pgMar w:top="1440" w:right="1440" w:bottom="1440" w:left="1440" w:header="720" w:footer="720" w:gutter="0"/>
      <w:pgBorders w:display="notFirstPage" w:offsetFrom="page">
        <w:top w:val="dotDash" w:sz="8" w:space="24" w:color="7030A0"/>
        <w:left w:val="dotDash" w:sz="8" w:space="24" w:color="7030A0"/>
        <w:bottom w:val="dotDash" w:sz="8" w:space="24" w:color="7030A0"/>
        <w:right w:val="dotDash" w:sz="8" w:space="24" w:color="7030A0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5B76A0" w14:textId="77777777" w:rsidR="00B12B29" w:rsidRDefault="00B12B29" w:rsidP="00FB12BC">
      <w:pPr>
        <w:spacing w:after="0" w:line="240" w:lineRule="auto"/>
      </w:pPr>
      <w:r>
        <w:separator/>
      </w:r>
    </w:p>
  </w:endnote>
  <w:endnote w:type="continuationSeparator" w:id="0">
    <w:p w14:paraId="3CC009A1" w14:textId="77777777" w:rsidR="00B12B29" w:rsidRDefault="00B12B29" w:rsidP="00FB12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DA87B" w14:textId="1382E7BB" w:rsidR="00637ADB" w:rsidRPr="00184D60" w:rsidRDefault="00925539" w:rsidP="00184D60">
    <w:pPr>
      <w:pStyle w:val="Footer"/>
      <w:rPr>
        <w:b/>
        <w:bCs/>
      </w:rPr>
    </w:pPr>
    <w:r>
      <w:rPr>
        <w:noProof/>
      </w:rPr>
      <w:drawing>
        <wp:anchor distT="0" distB="0" distL="114300" distR="114300" simplePos="0" relativeHeight="251667968" behindDoc="1" locked="0" layoutInCell="1" allowOverlap="1" wp14:anchorId="13AD2A3C" wp14:editId="17E55424">
          <wp:simplePos x="0" y="0"/>
          <wp:positionH relativeFrom="column">
            <wp:posOffset>5683250</wp:posOffset>
          </wp:positionH>
          <wp:positionV relativeFrom="paragraph">
            <wp:posOffset>-133985</wp:posOffset>
          </wp:positionV>
          <wp:extent cx="850900" cy="425450"/>
          <wp:effectExtent l="0" t="0" r="6350" b="0"/>
          <wp:wrapTight wrapText="bothSides">
            <wp:wrapPolygon edited="0">
              <wp:start x="0" y="0"/>
              <wp:lineTo x="0" y="20310"/>
              <wp:lineTo x="21278" y="20310"/>
              <wp:lineTo x="21278" y="0"/>
              <wp:lineTo x="0" y="0"/>
            </wp:wrapPolygon>
          </wp:wrapTight>
          <wp:docPr id="2" name="Picture 2" descr="Text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">
                    <a:hlinkClick r:id="rId1"/>
                  </pic:cNvPr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013" t="15504" r="62560" b="27648"/>
                  <a:stretch/>
                </pic:blipFill>
                <pic:spPr bwMode="auto">
                  <a:xfrm>
                    <a:off x="0" y="0"/>
                    <a:ext cx="850900" cy="4254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D55F3">
      <w:rPr>
        <w:b/>
        <w:bCs/>
        <w:noProof/>
        <w:sz w:val="36"/>
        <w:szCs w:val="36"/>
      </w:rPr>
      <w:drawing>
        <wp:anchor distT="0" distB="0" distL="114300" distR="114300" simplePos="0" relativeHeight="251662848" behindDoc="1" locked="0" layoutInCell="1" allowOverlap="1" wp14:anchorId="0F9A99FE" wp14:editId="46481832">
          <wp:simplePos x="0" y="0"/>
          <wp:positionH relativeFrom="leftMargin">
            <wp:align>right</wp:align>
          </wp:positionH>
          <wp:positionV relativeFrom="paragraph">
            <wp:posOffset>-133985</wp:posOffset>
          </wp:positionV>
          <wp:extent cx="508000" cy="508000"/>
          <wp:effectExtent l="0" t="0" r="6350" b="6350"/>
          <wp:wrapTight wrapText="bothSides">
            <wp:wrapPolygon edited="0">
              <wp:start x="4860" y="0"/>
              <wp:lineTo x="0" y="4860"/>
              <wp:lineTo x="0" y="16200"/>
              <wp:lineTo x="4860" y="21060"/>
              <wp:lineTo x="16200" y="21060"/>
              <wp:lineTo x="21060" y="16200"/>
              <wp:lineTo x="21060" y="4860"/>
              <wp:lineTo x="16200" y="0"/>
              <wp:lineTo x="4860" y="0"/>
            </wp:wrapPolygon>
          </wp:wrapTight>
          <wp:docPr id="7" name="Picture 7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hlinkClick r:id="rId3"/>
                  </pic:cNvPr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8000" cy="50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84D60">
      <w:rPr>
        <w:b/>
        <w:bCs/>
        <w:sz w:val="36"/>
        <w:szCs w:val="36"/>
      </w:rPr>
      <w:tab/>
    </w:r>
    <w:hyperlink r:id="rId5" w:history="1">
      <w:r w:rsidR="00D52F6C" w:rsidRPr="00184D60">
        <w:rPr>
          <w:rStyle w:val="Hyperlink"/>
          <w:b/>
          <w:bCs/>
          <w:color w:val="7030A0"/>
          <w:sz w:val="36"/>
          <w:szCs w:val="36"/>
          <w:u w:val="none"/>
        </w:rPr>
        <w:t>WWW.BYJUS</w:t>
      </w:r>
      <w:r w:rsidR="00D52F6C" w:rsidRPr="00184D60">
        <w:rPr>
          <w:rStyle w:val="Hyperlink"/>
          <w:b/>
          <w:bCs/>
          <w:color w:val="F79646" w:themeColor="accent6"/>
          <w:sz w:val="36"/>
          <w:szCs w:val="36"/>
          <w:u w:val="none"/>
        </w:rPr>
        <w:t>EXAMPREP.COM</w:t>
      </w:r>
    </w:hyperlink>
    <w:r w:rsidR="00DA0078">
      <w:rPr>
        <w:b/>
        <w:bCs/>
        <w:sz w:val="36"/>
        <w:szCs w:val="36"/>
      </w:rPr>
      <w:t xml:space="preserve">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D9BB61" w14:textId="77777777" w:rsidR="00B12B29" w:rsidRDefault="00B12B29" w:rsidP="00FB12BC">
      <w:pPr>
        <w:spacing w:after="0" w:line="240" w:lineRule="auto"/>
      </w:pPr>
      <w:r>
        <w:separator/>
      </w:r>
    </w:p>
  </w:footnote>
  <w:footnote w:type="continuationSeparator" w:id="0">
    <w:p w14:paraId="2EBFB819" w14:textId="77777777" w:rsidR="00B12B29" w:rsidRDefault="00B12B29" w:rsidP="00FB12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BAE19" w14:textId="76760B7C" w:rsidR="009875C5" w:rsidRDefault="00000000">
    <w:pPr>
      <w:pStyle w:val="Header"/>
    </w:pPr>
    <w:r>
      <w:rPr>
        <w:noProof/>
      </w:rPr>
      <w:pict w14:anchorId="29A39DD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5613579" o:spid="_x0000_s1036" type="#_x0000_t75" style="position:absolute;margin-left:0;margin-top:0;width:468pt;height:468pt;z-index:-251651584;mso-position-horizontal:center;mso-position-horizontal-relative:margin;mso-position-vertical:center;mso-position-vertical-relative:margin" o:allowincell="f">
          <v:imagedata r:id="rId1" o:title="Untitled-2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5A194" w14:textId="75235545" w:rsidR="00FB12BC" w:rsidRPr="00214112" w:rsidRDefault="00000000" w:rsidP="00145016">
    <w:pPr>
      <w:pStyle w:val="Header"/>
      <w:rPr>
        <w:b/>
        <w:bCs/>
        <w:color w:val="F79646" w:themeColor="accent6"/>
        <w:u w:val="single"/>
      </w:rPr>
    </w:pPr>
    <w:r>
      <w:rPr>
        <w:b/>
        <w:bCs/>
        <w:noProof/>
        <w:color w:val="7030A0"/>
        <w:sz w:val="52"/>
        <w:szCs w:val="52"/>
        <w:u w:val="single"/>
      </w:rPr>
      <w:pict w14:anchorId="4AAF050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5613580" o:spid="_x0000_s1037" type="#_x0000_t75" style="position:absolute;margin-left:0;margin-top:0;width:468pt;height:468pt;z-index:-251650560;mso-position-horizontal:center;mso-position-horizontal-relative:margin;mso-position-vertical:center;mso-position-vertical-relative:margin" o:allowincell="f">
          <v:imagedata r:id="rId1" o:title="Untitled-2" gain="19661f" blacklevel="22938f"/>
          <w10:wrap anchorx="margin" anchory="margin"/>
        </v:shape>
      </w:pict>
    </w:r>
    <w:r w:rsidR="0035474C" w:rsidRPr="00214112">
      <w:rPr>
        <w:b/>
        <w:bCs/>
        <w:noProof/>
        <w:color w:val="7030A0"/>
        <w:sz w:val="52"/>
        <w:szCs w:val="52"/>
        <w:u w:val="single"/>
      </w:rPr>
      <w:drawing>
        <wp:anchor distT="0" distB="0" distL="114300" distR="114300" simplePos="0" relativeHeight="251658752" behindDoc="0" locked="0" layoutInCell="1" allowOverlap="1" wp14:anchorId="37EC2AF8" wp14:editId="635A019C">
          <wp:simplePos x="0" y="0"/>
          <wp:positionH relativeFrom="margin">
            <wp:posOffset>5632450</wp:posOffset>
          </wp:positionH>
          <wp:positionV relativeFrom="paragraph">
            <wp:posOffset>-95250</wp:posOffset>
          </wp:positionV>
          <wp:extent cx="835863" cy="356699"/>
          <wp:effectExtent l="0" t="0" r="0" b="0"/>
          <wp:wrapNone/>
          <wp:docPr id="5" name="Picture 5" descr="Logo, company name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 descr="Logo, company name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6907" b="30418"/>
                  <a:stretch/>
                </pic:blipFill>
                <pic:spPr bwMode="auto">
                  <a:xfrm>
                    <a:off x="0" y="0"/>
                    <a:ext cx="835863" cy="35669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B5E57" w:rsidRPr="00214112">
      <w:rPr>
        <w:b/>
        <w:bCs/>
        <w:noProof/>
        <w:color w:val="7030A0"/>
        <w:sz w:val="52"/>
        <w:szCs w:val="52"/>
        <w:u w:val="single"/>
      </w:rPr>
      <w:drawing>
        <wp:anchor distT="0" distB="0" distL="114300" distR="114300" simplePos="0" relativeHeight="251655680" behindDoc="0" locked="0" layoutInCell="1" allowOverlap="1" wp14:anchorId="328B0F38" wp14:editId="3EDE1AE8">
          <wp:simplePos x="0" y="0"/>
          <wp:positionH relativeFrom="margin">
            <wp:posOffset>-454660</wp:posOffset>
          </wp:positionH>
          <wp:positionV relativeFrom="paragraph">
            <wp:posOffset>-66040</wp:posOffset>
          </wp:positionV>
          <wp:extent cx="835863" cy="356699"/>
          <wp:effectExtent l="0" t="0" r="0" b="0"/>
          <wp:wrapNone/>
          <wp:docPr id="6" name="Picture 6" descr="Logo, company name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 descr="Logo, company name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6907" b="30418"/>
                  <a:stretch/>
                </pic:blipFill>
                <pic:spPr bwMode="auto">
                  <a:xfrm>
                    <a:off x="0" y="0"/>
                    <a:ext cx="835863" cy="35669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727C3" w14:textId="2A0CF5EA" w:rsidR="009875C5" w:rsidRDefault="00000000">
    <w:pPr>
      <w:pStyle w:val="Header"/>
    </w:pPr>
    <w:r>
      <w:rPr>
        <w:noProof/>
      </w:rPr>
      <w:pict w14:anchorId="4E42DF1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5613578" o:spid="_x0000_s1035" type="#_x0000_t75" style="position:absolute;margin-left:0;margin-top:0;width:468pt;height:468pt;z-index:-251652608;mso-position-horizontal:center;mso-position-horizontal-relative:margin;mso-position-vertical:center;mso-position-vertical-relative:margin" o:allowincell="f">
          <v:imagedata r:id="rId1" o:title="Untitled-2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C03C57"/>
    <w:multiLevelType w:val="multilevel"/>
    <w:tmpl w:val="3336162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CA6235C"/>
    <w:multiLevelType w:val="multilevel"/>
    <w:tmpl w:val="7396DA4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53E3D0E"/>
    <w:multiLevelType w:val="multilevel"/>
    <w:tmpl w:val="261426A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C38636D"/>
    <w:multiLevelType w:val="multilevel"/>
    <w:tmpl w:val="0EA0922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D844C08"/>
    <w:multiLevelType w:val="multilevel"/>
    <w:tmpl w:val="1D384BF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088123E"/>
    <w:multiLevelType w:val="multilevel"/>
    <w:tmpl w:val="F608399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92B6186"/>
    <w:multiLevelType w:val="multilevel"/>
    <w:tmpl w:val="5F2C971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13016052">
    <w:abstractNumId w:val="3"/>
  </w:num>
  <w:num w:numId="2" w16cid:durableId="1516378278">
    <w:abstractNumId w:val="1"/>
  </w:num>
  <w:num w:numId="3" w16cid:durableId="387345724">
    <w:abstractNumId w:val="4"/>
  </w:num>
  <w:num w:numId="4" w16cid:durableId="1058896810">
    <w:abstractNumId w:val="6"/>
  </w:num>
  <w:num w:numId="5" w16cid:durableId="146673214">
    <w:abstractNumId w:val="0"/>
  </w:num>
  <w:num w:numId="6" w16cid:durableId="96295078">
    <w:abstractNumId w:val="2"/>
  </w:num>
  <w:num w:numId="7" w16cid:durableId="853573015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0NDKzNDQ0MTO3NDNV0lEKTi0uzszPAykwqgUAS04ytCwAAAA="/>
  </w:docVars>
  <w:rsids>
    <w:rsidRoot w:val="00464E47"/>
    <w:rsid w:val="00011DD4"/>
    <w:rsid w:val="00055E96"/>
    <w:rsid w:val="00067A48"/>
    <w:rsid w:val="000A2F72"/>
    <w:rsid w:val="00103833"/>
    <w:rsid w:val="00142A94"/>
    <w:rsid w:val="00145016"/>
    <w:rsid w:val="00181992"/>
    <w:rsid w:val="00184D60"/>
    <w:rsid w:val="00190CB2"/>
    <w:rsid w:val="001B48C2"/>
    <w:rsid w:val="001B62D9"/>
    <w:rsid w:val="001E4E2C"/>
    <w:rsid w:val="00214112"/>
    <w:rsid w:val="00221BD8"/>
    <w:rsid w:val="00234C54"/>
    <w:rsid w:val="00263934"/>
    <w:rsid w:val="002777B3"/>
    <w:rsid w:val="002814D3"/>
    <w:rsid w:val="00314F56"/>
    <w:rsid w:val="00316069"/>
    <w:rsid w:val="00321C0B"/>
    <w:rsid w:val="00333997"/>
    <w:rsid w:val="0035474C"/>
    <w:rsid w:val="003767BE"/>
    <w:rsid w:val="003F1C8B"/>
    <w:rsid w:val="004225B6"/>
    <w:rsid w:val="004226F4"/>
    <w:rsid w:val="0043420F"/>
    <w:rsid w:val="00457F0B"/>
    <w:rsid w:val="00464E47"/>
    <w:rsid w:val="00477A1F"/>
    <w:rsid w:val="00495904"/>
    <w:rsid w:val="00497FA8"/>
    <w:rsid w:val="004E49DB"/>
    <w:rsid w:val="004E6CFB"/>
    <w:rsid w:val="00582B90"/>
    <w:rsid w:val="005B6863"/>
    <w:rsid w:val="005C47EB"/>
    <w:rsid w:val="005C6CE4"/>
    <w:rsid w:val="005D55F3"/>
    <w:rsid w:val="005D77A4"/>
    <w:rsid w:val="005E0D34"/>
    <w:rsid w:val="00616A24"/>
    <w:rsid w:val="00637ADB"/>
    <w:rsid w:val="0064777F"/>
    <w:rsid w:val="006808D4"/>
    <w:rsid w:val="00696454"/>
    <w:rsid w:val="00696D34"/>
    <w:rsid w:val="006A1639"/>
    <w:rsid w:val="006B081E"/>
    <w:rsid w:val="006C5DEB"/>
    <w:rsid w:val="006E1892"/>
    <w:rsid w:val="00714CEA"/>
    <w:rsid w:val="00715CBE"/>
    <w:rsid w:val="00736C8A"/>
    <w:rsid w:val="00746286"/>
    <w:rsid w:val="00791E62"/>
    <w:rsid w:val="00797679"/>
    <w:rsid w:val="007D44CB"/>
    <w:rsid w:val="007E2830"/>
    <w:rsid w:val="008157CC"/>
    <w:rsid w:val="008214CB"/>
    <w:rsid w:val="00840116"/>
    <w:rsid w:val="008C1F55"/>
    <w:rsid w:val="008E6699"/>
    <w:rsid w:val="00925539"/>
    <w:rsid w:val="00945ACF"/>
    <w:rsid w:val="00961F40"/>
    <w:rsid w:val="00967508"/>
    <w:rsid w:val="00971450"/>
    <w:rsid w:val="009875C5"/>
    <w:rsid w:val="009A3876"/>
    <w:rsid w:val="009A410F"/>
    <w:rsid w:val="009A698E"/>
    <w:rsid w:val="009C00F2"/>
    <w:rsid w:val="009E75FF"/>
    <w:rsid w:val="009F5743"/>
    <w:rsid w:val="009F695F"/>
    <w:rsid w:val="009F78D5"/>
    <w:rsid w:val="00A16935"/>
    <w:rsid w:val="00A34E03"/>
    <w:rsid w:val="00A45520"/>
    <w:rsid w:val="00A51FFE"/>
    <w:rsid w:val="00AB4C58"/>
    <w:rsid w:val="00AC7D83"/>
    <w:rsid w:val="00AD4C96"/>
    <w:rsid w:val="00AE6E31"/>
    <w:rsid w:val="00AF3A96"/>
    <w:rsid w:val="00B02213"/>
    <w:rsid w:val="00B076CC"/>
    <w:rsid w:val="00B12B29"/>
    <w:rsid w:val="00B21DFA"/>
    <w:rsid w:val="00B25DC6"/>
    <w:rsid w:val="00B314B5"/>
    <w:rsid w:val="00B4248D"/>
    <w:rsid w:val="00B53208"/>
    <w:rsid w:val="00BA0692"/>
    <w:rsid w:val="00BA1CE2"/>
    <w:rsid w:val="00BB5E57"/>
    <w:rsid w:val="00BC0D19"/>
    <w:rsid w:val="00BD3078"/>
    <w:rsid w:val="00BF52FF"/>
    <w:rsid w:val="00C019C4"/>
    <w:rsid w:val="00C23DB9"/>
    <w:rsid w:val="00C44412"/>
    <w:rsid w:val="00CA645D"/>
    <w:rsid w:val="00CC4486"/>
    <w:rsid w:val="00CE0B42"/>
    <w:rsid w:val="00CF5BE8"/>
    <w:rsid w:val="00D02572"/>
    <w:rsid w:val="00D52F6C"/>
    <w:rsid w:val="00D53A58"/>
    <w:rsid w:val="00D62C81"/>
    <w:rsid w:val="00D70EDC"/>
    <w:rsid w:val="00D84175"/>
    <w:rsid w:val="00DA0078"/>
    <w:rsid w:val="00E153A3"/>
    <w:rsid w:val="00E55B86"/>
    <w:rsid w:val="00E55CE7"/>
    <w:rsid w:val="00E62564"/>
    <w:rsid w:val="00E85125"/>
    <w:rsid w:val="00EA3681"/>
    <w:rsid w:val="00EA4FA8"/>
    <w:rsid w:val="00EE0F61"/>
    <w:rsid w:val="00F240FF"/>
    <w:rsid w:val="00F815D8"/>
    <w:rsid w:val="00F95D24"/>
    <w:rsid w:val="00FB12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5BA47C"/>
  <w15:docId w15:val="{CB2CF5F9-ACF2-4115-8FDF-9F788E7D2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698E"/>
  </w:style>
  <w:style w:type="paragraph" w:styleId="Heading1">
    <w:name w:val="heading 1"/>
    <w:basedOn w:val="Normal"/>
    <w:next w:val="Normal"/>
    <w:link w:val="Heading1Char"/>
    <w:uiPriority w:val="9"/>
    <w:qFormat/>
    <w:rsid w:val="0079767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767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590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163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97679"/>
    <w:rPr>
      <w:rFonts w:asciiTheme="majorHAnsi" w:eastAsiaTheme="majorEastAsia" w:hAnsiTheme="majorHAnsi" w:cstheme="majorBidi"/>
      <w:b/>
      <w:bCs/>
      <w:color w:val="4F81BD" w:themeColor="accent1"/>
      <w:sz w:val="28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797679"/>
    <w:rPr>
      <w:rFonts w:asciiTheme="majorHAnsi" w:eastAsiaTheme="majorEastAsia" w:hAnsiTheme="majorHAnsi" w:cstheme="majorBidi"/>
      <w:b/>
      <w:bCs/>
      <w:color w:val="365F91" w:themeColor="accent1" w:themeShade="BF"/>
      <w:sz w:val="32"/>
      <w:szCs w:val="28"/>
    </w:rPr>
  </w:style>
  <w:style w:type="character" w:styleId="Strong">
    <w:name w:val="Strong"/>
    <w:basedOn w:val="DefaultParagraphFont"/>
    <w:uiPriority w:val="22"/>
    <w:qFormat/>
    <w:rsid w:val="00055E96"/>
    <w:rPr>
      <w:b/>
      <w:bCs/>
    </w:rPr>
  </w:style>
  <w:style w:type="paragraph" w:styleId="NormalWeb">
    <w:name w:val="Normal (Web)"/>
    <w:basedOn w:val="Normal"/>
    <w:uiPriority w:val="99"/>
    <w:unhideWhenUsed/>
    <w:rsid w:val="00055E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767B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4175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163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mw-headline">
    <w:name w:val="mw-headline"/>
    <w:basedOn w:val="DefaultParagraphFont"/>
    <w:rsid w:val="006A1639"/>
  </w:style>
  <w:style w:type="character" w:customStyle="1" w:styleId="Heading3Char">
    <w:name w:val="Heading 3 Char"/>
    <w:basedOn w:val="DefaultParagraphFont"/>
    <w:link w:val="Heading3"/>
    <w:uiPriority w:val="9"/>
    <w:semiHidden/>
    <w:rsid w:val="00495904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mw-editsection">
    <w:name w:val="mw-editsection"/>
    <w:basedOn w:val="DefaultParagraphFont"/>
    <w:rsid w:val="00495904"/>
  </w:style>
  <w:style w:type="character" w:customStyle="1" w:styleId="mw-editsection-bracket">
    <w:name w:val="mw-editsection-bracket"/>
    <w:basedOn w:val="DefaultParagraphFont"/>
    <w:rsid w:val="00495904"/>
  </w:style>
  <w:style w:type="paragraph" w:styleId="Header">
    <w:name w:val="header"/>
    <w:basedOn w:val="Normal"/>
    <w:link w:val="HeaderChar"/>
    <w:uiPriority w:val="99"/>
    <w:unhideWhenUsed/>
    <w:rsid w:val="00FB12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12BC"/>
  </w:style>
  <w:style w:type="paragraph" w:styleId="Footer">
    <w:name w:val="footer"/>
    <w:basedOn w:val="Normal"/>
    <w:link w:val="FooterChar"/>
    <w:uiPriority w:val="99"/>
    <w:unhideWhenUsed/>
    <w:rsid w:val="00FB12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12BC"/>
  </w:style>
  <w:style w:type="character" w:styleId="UnresolvedMention">
    <w:name w:val="Unresolved Mention"/>
    <w:basedOn w:val="DefaultParagraphFont"/>
    <w:uiPriority w:val="99"/>
    <w:semiHidden/>
    <w:unhideWhenUsed/>
    <w:rsid w:val="00D52F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84D60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696D34"/>
    <w:pPr>
      <w:spacing w:after="0" w:line="240" w:lineRule="auto"/>
    </w:pPr>
  </w:style>
  <w:style w:type="paragraph" w:customStyle="1" w:styleId="msonormal0">
    <w:name w:val="msonormal"/>
    <w:basedOn w:val="Normal"/>
    <w:rsid w:val="00B076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i-IN"/>
    </w:rPr>
  </w:style>
  <w:style w:type="paragraph" w:customStyle="1" w:styleId="q-text">
    <w:name w:val="q-text"/>
    <w:basedOn w:val="Normal"/>
    <w:rsid w:val="00B076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i-IN"/>
    </w:rPr>
  </w:style>
  <w:style w:type="character" w:customStyle="1" w:styleId="q-text1">
    <w:name w:val="q-text1"/>
    <w:basedOn w:val="DefaultParagraphFont"/>
    <w:rsid w:val="00B076CC"/>
  </w:style>
  <w:style w:type="character" w:customStyle="1" w:styleId="ques-optn">
    <w:name w:val="ques-optn"/>
    <w:basedOn w:val="DefaultParagraphFont"/>
    <w:rsid w:val="00B076CC"/>
  </w:style>
  <w:style w:type="paragraph" w:customStyle="1" w:styleId="q-has-corr">
    <w:name w:val="q-has-corr"/>
    <w:basedOn w:val="Normal"/>
    <w:rsid w:val="00B076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i-IN"/>
    </w:rPr>
  </w:style>
  <w:style w:type="paragraph" w:customStyle="1" w:styleId="soltext">
    <w:name w:val="soltext"/>
    <w:basedOn w:val="Normal"/>
    <w:rsid w:val="00B076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i-IN"/>
    </w:rPr>
  </w:style>
  <w:style w:type="character" w:styleId="Emphasis">
    <w:name w:val="Emphasis"/>
    <w:basedOn w:val="DefaultParagraphFont"/>
    <w:uiPriority w:val="20"/>
    <w:qFormat/>
    <w:rsid w:val="008C1F55"/>
    <w:rPr>
      <w:i/>
      <w:iCs/>
    </w:rPr>
  </w:style>
  <w:style w:type="paragraph" w:customStyle="1" w:styleId="tw-data-text">
    <w:name w:val="tw-data-text"/>
    <w:basedOn w:val="Normal"/>
    <w:rsid w:val="008C1F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3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5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74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4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8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25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1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5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0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0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5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0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9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3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70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5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0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8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0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94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0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8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03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1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72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7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1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1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3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85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4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14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2257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557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911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4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7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5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4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3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8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7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83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14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9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3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7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1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8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0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3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1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1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16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9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73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47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6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5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0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2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1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0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9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5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6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5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3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0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7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5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2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1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47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2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05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8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9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1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1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41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96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1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0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8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37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2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64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50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5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5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47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9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9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9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2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5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28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71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04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5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63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94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6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1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7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56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0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7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5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3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7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6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6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1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9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45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0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07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59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3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2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82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1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16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3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3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80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6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9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8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76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5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0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2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51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9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0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7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37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3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3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2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6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56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33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41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1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8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55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4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6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85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8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91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9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6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7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0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1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87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93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7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82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auto"/>
                <w:right w:val="none" w:sz="0" w:space="0" w:color="auto"/>
              </w:divBdr>
            </w:div>
            <w:div w:id="111872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90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00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69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3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2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2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8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51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1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66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4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36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6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73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8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5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6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9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45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11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16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6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3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39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46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3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0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8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1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2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2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6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8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7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9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00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9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53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9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2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8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2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7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5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1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0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0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2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3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2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5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0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73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87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9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5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8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7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7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9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8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0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3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1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4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7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9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7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2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68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3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0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0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04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0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7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5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2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00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9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0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47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2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7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84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8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8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41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8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1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1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75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9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7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8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55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2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65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21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2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02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46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1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72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2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9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5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0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63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8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4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9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5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3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8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6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0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76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9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6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1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7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7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0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1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7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9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5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2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6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3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1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04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56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0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0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7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8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8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8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1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0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62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4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24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0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6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64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4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8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33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2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1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8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63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84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43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3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29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6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2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69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3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1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0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98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25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1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49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87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2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37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49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9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63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4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6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76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5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1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8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22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23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9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3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15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16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8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1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58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26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5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36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3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9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5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9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7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9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1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1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65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2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4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05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55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0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6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0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45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65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5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62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92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30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6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2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4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7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2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0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0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0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6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0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2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4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7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5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3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56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0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05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1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3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7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4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1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5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96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24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61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84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15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8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8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4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3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39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1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0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5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36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2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1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0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9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36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3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8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4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6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7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44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5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8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4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9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8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1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6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7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8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6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0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93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3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7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5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15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13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9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6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72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4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0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2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3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03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1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0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4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2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86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09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7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67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23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8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9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0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76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47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00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23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48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6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1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6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3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22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7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9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4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8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62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0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5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4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2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5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33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4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36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5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9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2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6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8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79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05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08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4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1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76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9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2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2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5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8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1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56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2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10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6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24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0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9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2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6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4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0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4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80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17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35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7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27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22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4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0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3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6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4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4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1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66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3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0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6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0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5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1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32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0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6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41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46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9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7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8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2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8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74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88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5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4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3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1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1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8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2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1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83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8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3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2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75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4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84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1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7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4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14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4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8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1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0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67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7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1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3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79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15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7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95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93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9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3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0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0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70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9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9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25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30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25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48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6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7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3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8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36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32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79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0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8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1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5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2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8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8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2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79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0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4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2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6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98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4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4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5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6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5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9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9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5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2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67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56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1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9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0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0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3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6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0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4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9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6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8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1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7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5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9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3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4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1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8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4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2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9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4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8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3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1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8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4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1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8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3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7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8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2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5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5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9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03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4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1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9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2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33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8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8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6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3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9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89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47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9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5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5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4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79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1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0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8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5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77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9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4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3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1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6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8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8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5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09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4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2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1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9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4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7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4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54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7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6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9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3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4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2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8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0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2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5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9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0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6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2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4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8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9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5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70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1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6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1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9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42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8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7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8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3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4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8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8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9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93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1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91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8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25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49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23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36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8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3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0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83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7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2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3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0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5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45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0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9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1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99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4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5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6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92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4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3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7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3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8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4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4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8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46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39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8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6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9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3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43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0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7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1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7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7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0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4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71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5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0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9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3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8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0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03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1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8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0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00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5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1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6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2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2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17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4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1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7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8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0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4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3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83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4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97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2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7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0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1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06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2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4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85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2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5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6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5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79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0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8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5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5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4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6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8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1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2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7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46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3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84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8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1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48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auto"/>
                <w:right w:val="none" w:sz="0" w:space="0" w:color="auto"/>
              </w:divBdr>
            </w:div>
            <w:div w:id="120109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8209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803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3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05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0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2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49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4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8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1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1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97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36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8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0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3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4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0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1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36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6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6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5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94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32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42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7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0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5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85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1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8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08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1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68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9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1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8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1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1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87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4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0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26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3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1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6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9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6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9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1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9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6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8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2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4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62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6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2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0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5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3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2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9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9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55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3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4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66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14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6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2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4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2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3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04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3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3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3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7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1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5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46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1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2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73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1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0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4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37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45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65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4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27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3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4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9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6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0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6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1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8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7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7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1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7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2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0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5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6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44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1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37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4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14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2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73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4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4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9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3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1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8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74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3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7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89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4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7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8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5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2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76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4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7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0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63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7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56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96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6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7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13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4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1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0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74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0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2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3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9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7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1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1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9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28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6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11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1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t.me/ByjusExamPrepStatePCS" TargetMode="External"/><Relationship Id="rId2" Type="http://schemas.openxmlformats.org/officeDocument/2006/relationships/image" Target="media/image3.png"/><Relationship Id="rId1" Type="http://schemas.openxmlformats.org/officeDocument/2006/relationships/hyperlink" Target="https://www.youtube.com/channel/UCxRuuu6ii9OWl5CUDim840w" TargetMode="External"/><Relationship Id="rId5" Type="http://schemas.openxmlformats.org/officeDocument/2006/relationships/hyperlink" Target="https://byjusexamprep.com/" TargetMode="External"/><Relationship Id="rId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http://www.byjusexamprep.com/" TargetMode="External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214</Words>
  <Characters>122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chi Saxena</dc:creator>
  <cp:lastModifiedBy>PCS-community</cp:lastModifiedBy>
  <cp:revision>2</cp:revision>
  <cp:lastPrinted>2022-09-29T10:44:00Z</cp:lastPrinted>
  <dcterms:created xsi:type="dcterms:W3CDTF">2022-09-30T11:15:00Z</dcterms:created>
  <dcterms:modified xsi:type="dcterms:W3CDTF">2022-09-30T11:15:00Z</dcterms:modified>
</cp:coreProperties>
</file>